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9f0b83a036311419d94ddecf1a9272ab8a40509"/>
      <w:r>
        <w:rPr>
          <w:b/>
        </w:rPr>
        <w:t xml:space="preserve">ПРОТОКОЛ ЕЛЕКТРОННОГО АУКЦІОНУ № GFE001-UA-20210324-4638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dgf.prozorro.sale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G23N01942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УБЛІЧНЕ АКЦІОНЕРНЕ ТОВАРИСТВО "РОДОВІД 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Земельна ділянка площею 30,4899га; кадастровий номер: 3221882400:20:202:0227; для індивідуального садівництва, що розташована за адресою: Київська область, Вишгородський район, с/рада Демидівська. Реєстраційний номер в ДРРП на нерухоме майно 615200832218, інвентарний № 56183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площею 30,4899га; кадастровий номер: 3221882400:20:202:0227; для індивідуального садівництва, що розташована за адресою: Київська область, Вишгородський район, с/рада Демидівська. Реєстраційний номер в ДРРП на нерухоме майно 615200832218, інвентарний № 5618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5 466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546 6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6.04.2021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УБЛІЧНЕ АКЦІОНЕРНЕ ТОВАРИСТВО "РОДОВІД 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05:46:01Z</dcterms:created>
  <dcterms:modified xsi:type="dcterms:W3CDTF">2024-05-02T05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